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Baker Inter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br/>
      </w:r>
    </w:p>
    <w:p>
      <w:pPr>
        <w:pStyle w:val="BodyText"/>
      </w:pPr>
      <w:r>
        <w:t xml:space="preserve">Date: [Current Date]</w:t>
      </w:r>
    </w:p>
    <w:p>
      <w:pPr>
        <w:pStyle w:val="BodyText"/>
      </w:pPr>
      <w:r>
        <w:t xml:space="preserve">Dear Hiring Manager,</w:t>
      </w:r>
    </w:p>
    <w:p>
      <w:pPr>
        <w:pStyle w:val="BodyText"/>
      </w:pPr>
      <w:r>
        <w:t xml:space="preserve">I am writing to express my enthusiastic interest in the Baker Intern position at your esteemed establishment, as advertised on the Kenya Nairobi Chamber of Commerce website. This Internship Application Letter serves as my formal submission for this opportunity, which aligns perfectly with my academic pursuits and passion for culinary arts within Kenya's vibrant food landscape. Having grown up in Nairobi's diverse cultural milieu, I have developed a profound appreciation for the role of artisanal baking in Kenyan communities—from the comforting aroma of *mandazi* filling morning markets to the sophisticated pastries gracing Nairobi's upscale cafes. It is with great respect for this tradition that I seek to contribute my energy and learn from your team.</w:t>
      </w:r>
    </w:p>
    <w:p>
      <w:pPr>
        <w:pStyle w:val="BodyText"/>
      </w:pPr>
      <w:r>
        <w:t xml:space="preserve">My journey toward becoming a professional Baker began during my vocational training at the Kenya Institute of Culinary Arts (KICA) in Nairobi, where I completed a rigorous 12-month certificate program specializing in bread and pastry production. Throughout this course, I mastered foundational techniques including sourdough fermentation, laminated dough preparation for croissants, and the creation of culturally significant Kenyan baked goods like *samosas* and *chapati* bases. What distinguishes my approach is my commitment to sustainability—during a recent project at KICA's community kitchen initiative, I collaborated with local farmers to source organic maize flour for traditional *ugali*-based breads, reducing our carbon footprint while honoring Kenyan culinary heritage. This experience cemented my belief that modern baking must honor local ingredients and practices, especially in Nairobi where food culture thrives on such authenticity.</w:t>
      </w:r>
    </w:p>
    <w:p>
      <w:pPr>
        <w:pStyle w:val="BodyText"/>
      </w:pPr>
      <w:r>
        <w:t xml:space="preserve">I am particularly drawn to your bakery's reputation for innovation within Kenya Nairobi's competitive food scene. Your recent collaboration with Maasai women artisans to develop *Injera*-inspired flatbreads using indigenous millet varieties exemplifies the kind of community-centered creativity I aspire to emulate. As a lifelong Nairobi resident who has witnessed the city's culinary evolution firsthand—from street vendors in Langata to specialty boutiques in Westlands—I understand that successful bakeries here must balance global techniques with hyper-local sensibilities. My internship application reflects not just my technical skills, but my deep understanding of Nairobi's unique market dynamics: the morning rush at Jua Kali markets, the demand for halal-certified products near Eastleigh, and the growing trend of artisanal sourdough in Karen. I am eager to apply these insights under your mentorship.</w:t>
      </w:r>
    </w:p>
    <w:p>
      <w:pPr>
        <w:pStyle w:val="BodyText"/>
      </w:pPr>
      <w:r>
        <w:t xml:space="preserve">During my time at KICA, I completed a 6-month practicum at Café Malaika in Nairobi's Central Business District, where I assisted in daily operations including dough preparation for 300+ loaves of *nyama choma* bread rolls and managing inventory for seasonal products like *mango scones*. This experience taught me the critical importance of precision under pressure—a skill vital for any Baker intern working in Nairobi's fast-paced environment. I am adept at using industrial mixers, ovens, and sanitation protocols compliant with Kenya Bureau of Standards (KEBS), and I hold valid Food Handler Certificates from the National Safety Authority. What truly sets me apart is my cultural fluency: I speak Swahili fluently (with Kikuyu as a second language), allowing me to communicate effectively with our diverse team and Kenyan suppliers across Nairobi's supply chain—from Nanyuki dairy farmers to Kiambu fruit vendors.</w:t>
      </w:r>
    </w:p>
    <w:p>
      <w:pPr>
        <w:pStyle w:val="BodyText"/>
      </w:pPr>
      <w:r>
        <w:t xml:space="preserve">My academic curriculum has also prepared me for the challenges of Kenya Nairobi's baking industry. In my final-year project, I researched the impact of climate change on wheat production in Nakuru—a critical concern for bakeries across Kenya—and proposed adaptation strategies like using drought-resistant sorghum flour blends. This research directly addresses Nairobi's need for resilient food systems, especially as our city faces increasing water scarcity and temperature fluctuations. I am confident that this knowledge will allow me to contribute meaningfully to your bakery's sustainability initiatives, such as your ongoing partnership with the Green Belt Movement for eco-friendly packaging.</w:t>
      </w:r>
    </w:p>
    <w:p>
      <w:pPr>
        <w:pStyle w:val="BodyText"/>
      </w:pPr>
      <w:r>
        <w:t xml:space="preserve">What excites me most about this internship is the opportunity to learn from Nairobi's baking community while contributing my fresh perspective. I have long admired how Kenyan Baker entrepreneurs transform simple ingredients into symbols of cultural pride—like the *kaima* breads served during Eid celebrations in Eastleigh or the *chai* buns popularized by street vendors near University of Nairobi. I am eager to absorb these traditions while bringing my training in modern European techniques, such as gluten-free baking for Nairobi's growing health-conscious demographic. My ultimate goal is to launch a community-focused bakery that supports Kenyan women farmers in sourcing ingredients for affordable, nutritious breads—exactly the mission your establishment embodies.</w:t>
      </w:r>
    </w:p>
    <w:p>
      <w:pPr>
        <w:pStyle w:val="BodyText"/>
      </w:pPr>
      <w:r>
        <w:t xml:space="preserve">I understand that successful Baker interns in Kenya must embody both technical excellence and cultural sensitivity. My volunteer work with "Bread for Hope," a Nairobi-based NGO providing free breakfasts to street children, has taught me the social responsibility inherent in this profession. Each morning, I prepared *mandazi* and chapati at their community kitchen, learning how small acts of baking create tangible community impact—a lesson that will inform my approach as your intern. I am prepared to work early shifts (5:00 AM–2:00 PM) to support your production schedule and will arrive punctually with all required safety gear.</w:t>
      </w:r>
    </w:p>
    <w:p>
      <w:pPr>
        <w:pStyle w:val="BodyText"/>
      </w:pPr>
      <w:r>
        <w:t xml:space="preserve">Thank you for considering my Internship Application Letter for the Baker position in Nairobi. I have attached my CV, KICA certificate, and references from two Kenyan baking professionals who can attest to my work ethic and passion. I would welcome the chance to discuss how my skills align with your bakery's vision during an interview at your earliest convenience. Nairobi is a city where food is more than sustenance—it's culture, community, and connection—and I am honored by the possibility of contributing to that legacy through this internship.</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This Internship Application Letter for the Baker position in Kenya Nairobi reflects my commitment to elevating Kenyan baking traditions through technical excellence, community engagement, and cultural pride. I am ready to learn from your team and contribute meaningfully to Nairobi's dynamic food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dc:title>
  <dc:creator/>
  <dc:language>en</dc:language>
  <cp:keywords/>
  <dcterms:created xsi:type="dcterms:W3CDTF">2025-12-10T02:36:44Z</dcterms:created>
  <dcterms:modified xsi:type="dcterms:W3CDTF">2025-12-10T02:36:44Z</dcterms:modified>
</cp:coreProperties>
</file>

<file path=docProps/custom.xml><?xml version="1.0" encoding="utf-8"?>
<Properties xmlns="http://schemas.openxmlformats.org/officeDocument/2006/custom-properties" xmlns:vt="http://schemas.openxmlformats.org/officeDocument/2006/docPropsVTypes"/>
</file>